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A80EA" w14:textId="77777777" w:rsidR="00BD39BB" w:rsidRDefault="00D64ADF">
      <w:pPr>
        <w:keepNext/>
        <w:spacing w:after="60"/>
        <w:rPr>
          <w:rFonts w:ascii="Calibri" w:hAnsi="Calibri"/>
          <w:color w:val="333333"/>
        </w:rPr>
      </w:pPr>
      <w:r>
        <w:rPr>
          <w:rFonts w:ascii="Calibri" w:hAnsi="Calibri"/>
        </w:rPr>
        <w:t xml:space="preserve">Table </w:t>
      </w:r>
      <w:fldSimple w:instr=" SEQ Table \* ARABIC ">
        <w:r>
          <w:rPr>
            <w:rFonts w:ascii="Calibri" w:hAnsi="Calibri"/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Test Results</w:t>
      </w:r>
    </w:p>
    <w:p w14:paraId="64CC4388" w14:textId="7B8B69D9" w:rsidR="007D3BD2" w:rsidRDefault="007D3BD2">
      <w:pPr>
        <w:keepNext/>
        <w:spacing w:after="60"/>
        <w:rPr>
          <w:rFonts w:ascii="Calibri" w:hAnsi="Calibri"/>
          <w:color w:val="333333"/>
        </w:rPr>
      </w:pPr>
      <w:r>
        <w:rPr>
          <w:rFonts w:ascii="Calibri" w:hAnsi="Calibri"/>
          <w:color w:val="333333"/>
        </w:rPr>
        <w:t xml:space="preserve">Testing </w:t>
      </w:r>
      <w:proofErr w:type="spellStart"/>
      <w:r>
        <w:rPr>
          <w:rFonts w:ascii="Calibri" w:hAnsi="Calibri"/>
          <w:color w:val="333333"/>
        </w:rPr>
        <w:t>whethether</w:t>
      </w:r>
      <w:proofErr w:type="spellEnd"/>
      <w:r>
        <w:rPr>
          <w:rFonts w:ascii="Calibri" w:hAnsi="Calibri"/>
          <w:color w:val="333333"/>
        </w:rPr>
        <w:t xml:space="preserve"> there is significant difference in </w:t>
      </w:r>
      <w:r w:rsidR="0010147A">
        <w:rPr>
          <w:rFonts w:ascii="Calibri" w:hAnsi="Calibri"/>
          <w:color w:val="333333"/>
        </w:rPr>
        <w:t xml:space="preserve">the samples across all farms, no </w:t>
      </w:r>
      <w:proofErr w:type="spellStart"/>
      <w:r w:rsidR="0010147A">
        <w:rPr>
          <w:rFonts w:ascii="Calibri" w:hAnsi="Calibri"/>
          <w:color w:val="333333"/>
        </w:rPr>
        <w:t>dignific</w:t>
      </w:r>
      <w:r w:rsidR="00D64ADF">
        <w:rPr>
          <w:rFonts w:ascii="Calibri" w:hAnsi="Calibri"/>
          <w:color w:val="333333"/>
        </w:rPr>
        <w:t>a</w:t>
      </w:r>
      <w:r w:rsidR="0010147A">
        <w:rPr>
          <w:rFonts w:ascii="Calibri" w:hAnsi="Calibri"/>
          <w:color w:val="333333"/>
        </w:rPr>
        <w:t>nce</w:t>
      </w:r>
      <w:proofErr w:type="spellEnd"/>
    </w:p>
    <w:p w14:paraId="3916DDB1" w14:textId="77777777" w:rsidR="007245FB" w:rsidRPr="007245FB" w:rsidRDefault="007245FB" w:rsidP="00817C3D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  <w:b/>
          <w:bCs/>
        </w:rPr>
        <w:t>Ecoli</w:t>
      </w:r>
      <w:proofErr w:type="spellEnd"/>
    </w:p>
    <w:p w14:paraId="009EFE97" w14:textId="7C613ABA" w:rsidR="00817C3D" w:rsidRPr="000531A6" w:rsidRDefault="00817C3D" w:rsidP="00817C3D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Klebsiella pneumoniae</w:t>
      </w:r>
    </w:p>
    <w:p w14:paraId="6E99A1D2" w14:textId="77777777" w:rsidR="00817C3D" w:rsidRPr="000531A6" w:rsidRDefault="00817C3D" w:rsidP="00817C3D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 xml:space="preserve">Salmonella </w:t>
      </w: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choleraesuis</w:t>
      </w:r>
      <w:proofErr w:type="spellEnd"/>
    </w:p>
    <w:p w14:paraId="16E1F39F" w14:textId="77777777" w:rsidR="00817C3D" w:rsidRPr="000531A6" w:rsidRDefault="00817C3D" w:rsidP="00817C3D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Pseudomonas aeruginosa</w:t>
      </w:r>
    </w:p>
    <w:p w14:paraId="754BE337" w14:textId="77777777" w:rsidR="00817C3D" w:rsidRPr="000531A6" w:rsidRDefault="00817C3D" w:rsidP="00817C3D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Acinetobacter spp.</w:t>
      </w:r>
    </w:p>
    <w:p w14:paraId="7B58A79E" w14:textId="77777777" w:rsidR="00817C3D" w:rsidRPr="000531A6" w:rsidRDefault="00817C3D" w:rsidP="00817C3D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 xml:space="preserve">Stenotrophomonas </w:t>
      </w: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maltophilia</w:t>
      </w:r>
      <w:proofErr w:type="spellEnd"/>
    </w:p>
    <w:p w14:paraId="1323554F" w14:textId="77777777" w:rsidR="00817C3D" w:rsidRPr="000531A6" w:rsidRDefault="00817C3D" w:rsidP="00817C3D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Yersinia pestis</w:t>
      </w:r>
    </w:p>
    <w:p w14:paraId="4D8C6362" w14:textId="77777777" w:rsidR="00817C3D" w:rsidRPr="000531A6" w:rsidRDefault="00817C3D" w:rsidP="00817C3D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Pasteurella spp.</w:t>
      </w:r>
    </w:p>
    <w:p w14:paraId="1DCD7C79" w14:textId="77777777" w:rsidR="00817C3D" w:rsidRPr="000531A6" w:rsidRDefault="00817C3D" w:rsidP="00817C3D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Raoultella</w:t>
      </w:r>
      <w:proofErr w:type="spellEnd"/>
      <w:r w:rsidRPr="000531A6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ornitholytica</w:t>
      </w:r>
      <w:proofErr w:type="spellEnd"/>
    </w:p>
    <w:p w14:paraId="4CB2C0E5" w14:textId="77777777" w:rsidR="00817C3D" w:rsidRDefault="00817C3D">
      <w:pPr>
        <w:keepNext/>
        <w:spacing w:after="60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8"/>
        <w:gridCol w:w="1772"/>
        <w:gridCol w:w="881"/>
        <w:gridCol w:w="881"/>
        <w:gridCol w:w="982"/>
        <w:gridCol w:w="811"/>
      </w:tblGrid>
      <w:tr w:rsidR="00BD39BB" w14:paraId="774A80F1" w14:textId="77777777" w:rsidTr="00BD39B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74A80EB" w14:textId="77777777" w:rsidR="00BD39BB" w:rsidRDefault="00D64AD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4A80EC" w14:textId="77777777" w:rsidR="00BD39BB" w:rsidRDefault="00D64AD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4A80ED" w14:textId="77777777" w:rsidR="00BD39BB" w:rsidRDefault="00D64ADF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sum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4A80EE" w14:textId="77777777" w:rsidR="00BD39BB" w:rsidRDefault="00D64ADF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mean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4A80EF" w14:textId="77777777" w:rsidR="00BD39BB" w:rsidRDefault="00D64AD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-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74A80F0" w14:textId="77777777" w:rsidR="00BD39BB" w:rsidRDefault="00D64AD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BD39BB" w14:paraId="774A80F8" w14:textId="77777777" w:rsidTr="00BD39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2" w14:textId="77777777" w:rsidR="00BD39BB" w:rsidRDefault="00D64AD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3" w14:textId="77777777" w:rsidR="00BD39BB" w:rsidRDefault="00D64AD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4" w14:textId="77777777" w:rsidR="00BD39BB" w:rsidRDefault="00D64AD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.33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5" w14:textId="77777777" w:rsidR="00BD39BB" w:rsidRDefault="00D64AD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0848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6" w14:textId="77777777" w:rsidR="00BD39BB" w:rsidRDefault="00D64AD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0976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7" w14:textId="77777777" w:rsidR="00BD39BB" w:rsidRDefault="00D64AD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529</w:t>
            </w:r>
          </w:p>
        </w:tc>
      </w:tr>
      <w:tr w:rsidR="00BD39BB" w14:paraId="774A80FF" w14:textId="77777777" w:rsidTr="00BD39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9" w14:textId="77777777" w:rsidR="00BD39BB" w:rsidRDefault="00D64AD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A" w14:textId="77777777" w:rsidR="00BD39BB" w:rsidRDefault="00D64AD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B" w14:textId="77777777" w:rsidR="00BD39BB" w:rsidRDefault="00D64AD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9.54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C" w14:textId="77777777" w:rsidR="00BD39BB" w:rsidRDefault="00D64AD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9842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D" w14:textId="77777777" w:rsidR="00BD39BB" w:rsidRDefault="00D64AD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A80FE" w14:textId="77777777" w:rsidR="00BD39BB" w:rsidRDefault="00D64AD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BD39BB" w14:paraId="774A8101" w14:textId="77777777" w:rsidTr="00BD39BB">
        <w:trPr>
          <w:cantSplit/>
          <w:jc w:val="center"/>
        </w:trPr>
        <w:tc>
          <w:tcPr>
            <w:tcW w:w="0" w:type="auto"/>
            <w:gridSpan w:val="6"/>
          </w:tcPr>
          <w:p w14:paraId="774A8100" w14:textId="77777777" w:rsidR="00BD39BB" w:rsidRDefault="00D64A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774A8102" w14:textId="77777777" w:rsidR="00BD39BB" w:rsidRDefault="00BD39BB">
      <w:pPr>
        <w:pStyle w:val="FirstParagraph"/>
      </w:pPr>
    </w:p>
    <w:sectPr w:rsidR="00BD39B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8089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C8912BB"/>
    <w:multiLevelType w:val="multilevel"/>
    <w:tmpl w:val="8390B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9644886">
    <w:abstractNumId w:val="0"/>
  </w:num>
  <w:num w:numId="2" w16cid:durableId="11969649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yNzA3tzQ2sjS2NDJV0lEKTi0uzszPAykwrgUAj2zh4iwAAAA="/>
  </w:docVars>
  <w:rsids>
    <w:rsidRoot w:val="00BD39BB"/>
    <w:rsid w:val="0010147A"/>
    <w:rsid w:val="007245FB"/>
    <w:rsid w:val="007D3BD2"/>
    <w:rsid w:val="00817C3D"/>
    <w:rsid w:val="00BD39BB"/>
    <w:rsid w:val="00D64ADF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4A80EA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475</Characters>
  <Application>Microsoft Office Word</Application>
  <DocSecurity>0</DocSecurity>
  <Lines>52</Lines>
  <Paragraphs>54</Paragraphs>
  <ScaleCrop>false</ScaleCrop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6</cp:revision>
  <dcterms:created xsi:type="dcterms:W3CDTF">2025-01-25T09:25:00Z</dcterms:created>
  <dcterms:modified xsi:type="dcterms:W3CDTF">2025-01-25T10:13:00Z</dcterms:modified>
</cp:coreProperties>
</file>